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ABA5A" w14:textId="77777777" w:rsidR="00AB1AE4" w:rsidRDefault="00992910">
      <w:pPr>
        <w:pStyle w:val="Title"/>
      </w:pPr>
      <w:r>
        <w:t>Supplementary Information</w:t>
      </w:r>
    </w:p>
    <w:p w14:paraId="045BEA56" w14:textId="209255C3" w:rsidR="00AB1AE4" w:rsidRDefault="005B556D">
      <w:pPr>
        <w:pStyle w:val="Subtitle"/>
      </w:pPr>
      <w:r>
        <w:t>Coding Club</w:t>
      </w:r>
    </w:p>
    <w:p w14:paraId="55399E56" w14:textId="77777777" w:rsidR="00AB1AE4" w:rsidRDefault="00992910">
      <w:pPr>
        <w:pStyle w:val="Author"/>
      </w:pPr>
      <w:r>
        <w:t>Shen X. et al.</w:t>
      </w:r>
    </w:p>
    <w:p w14:paraId="1E7C32D2" w14:textId="77777777" w:rsidR="00AB1AE4" w:rsidRDefault="00992910">
      <w:r>
        <w:br w:type="page"/>
      </w:r>
    </w:p>
    <w:p w14:paraId="1DB65325" w14:textId="2DFD4F71" w:rsidR="00AB1AE4" w:rsidRDefault="0018171F">
      <w:pPr>
        <w:pStyle w:val="Heading2"/>
      </w:pPr>
      <w:r>
        <w:lastRenderedPageBreak/>
        <w:t>Section 1</w:t>
      </w:r>
    </w:p>
    <w:p w14:paraId="76A07666" w14:textId="62FE6305" w:rsidR="00AB1AE4" w:rsidRDefault="005B556D" w:rsidP="00AB145E">
      <w:pPr>
        <w:pStyle w:val="Heading3"/>
      </w:pPr>
      <w:bookmarkStart w:id="0" w:name="covarying-confounders-in-the-methylome-w"/>
      <w:r>
        <w:t>No 1</w:t>
      </w:r>
      <w:r w:rsidR="00992910">
        <w:t xml:space="preserve"> </w:t>
      </w:r>
      <w:bookmarkEnd w:id="0"/>
    </w:p>
    <w:p w14:paraId="04EB1D98" w14:textId="347FAE44" w:rsidR="00AB1AE4" w:rsidRDefault="005B556D">
      <w:pPr>
        <w:pStyle w:val="Heading4"/>
      </w:pPr>
      <w:bookmarkStart w:id="1" w:name="generation-scotland-scottish-family-heal"/>
      <w:r>
        <w:t>No.1.1</w:t>
      </w:r>
      <w:r w:rsidR="00992910">
        <w:t xml:space="preserve"> </w:t>
      </w:r>
      <w:bookmarkEnd w:id="1"/>
    </w:p>
    <w:p w14:paraId="0A217A86" w14:textId="4656397F" w:rsidR="00AB1AE4" w:rsidRDefault="005B556D" w:rsidP="00AB145E">
      <w:pPr>
        <w:pStyle w:val="BodyText"/>
      </w:pPr>
      <w:r>
        <w:t>A useful reference doc</w:t>
      </w:r>
      <w:r w:rsidR="00992910">
        <w:t>.</w:t>
      </w:r>
    </w:p>
    <w:p w14:paraId="236A4E0A" w14:textId="096878BE" w:rsidR="00AB1AE4" w:rsidRDefault="00992910">
      <w:pPr>
        <w:pStyle w:val="Heading5"/>
      </w:pPr>
      <w:bookmarkStart w:id="2" w:name="supplementary-figure-1."/>
      <w:r>
        <w:lastRenderedPageBreak/>
        <w:t>Figure 1.</w:t>
      </w:r>
      <w:bookmarkEnd w:id="2"/>
    </w:p>
    <w:p w14:paraId="4040A609" w14:textId="77777777" w:rsidR="00AB1AE4" w:rsidRDefault="00992910" w:rsidP="00AB145E">
      <w:pPr>
        <w:pStyle w:val="FirstParagraph"/>
      </w:pPr>
      <w:r>
        <w:rPr>
          <w:noProof/>
        </w:rPr>
        <w:drawing>
          <wp:inline distT="0" distB="0" distL="0" distR="0" wp14:anchorId="0B2E6DEE" wp14:editId="0F3C01F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s_MDDprs_MW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1AE4" w:rsidSect="003E0390">
      <w:foot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05B6B" w14:textId="77777777" w:rsidR="002431C9" w:rsidRDefault="002431C9">
      <w:pPr>
        <w:spacing w:after="0"/>
      </w:pPr>
      <w:r>
        <w:separator/>
      </w:r>
    </w:p>
  </w:endnote>
  <w:endnote w:type="continuationSeparator" w:id="0">
    <w:p w14:paraId="4B88FBCF" w14:textId="77777777" w:rsidR="002431C9" w:rsidRDefault="002431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C9917" w14:textId="20EE6512" w:rsidR="009B53E2" w:rsidRDefault="009B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19049" w14:textId="77777777" w:rsidR="002431C9" w:rsidRDefault="002431C9">
      <w:r>
        <w:separator/>
      </w:r>
    </w:p>
  </w:footnote>
  <w:footnote w:type="continuationSeparator" w:id="0">
    <w:p w14:paraId="7C9B8FAD" w14:textId="77777777" w:rsidR="002431C9" w:rsidRDefault="00243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4CA6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7EB8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004A4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16BE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5879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615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6677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CE095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984C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7E63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D7F"/>
    <w:rsid w:val="00011C8B"/>
    <w:rsid w:val="0018171F"/>
    <w:rsid w:val="00183D4A"/>
    <w:rsid w:val="002431C9"/>
    <w:rsid w:val="003663D2"/>
    <w:rsid w:val="003E0390"/>
    <w:rsid w:val="004E29B3"/>
    <w:rsid w:val="00590D07"/>
    <w:rsid w:val="005B556D"/>
    <w:rsid w:val="006F2B84"/>
    <w:rsid w:val="00784D58"/>
    <w:rsid w:val="007B60F2"/>
    <w:rsid w:val="008D6863"/>
    <w:rsid w:val="008F5BA8"/>
    <w:rsid w:val="00992910"/>
    <w:rsid w:val="009B53E2"/>
    <w:rsid w:val="009C0842"/>
    <w:rsid w:val="00A51DBE"/>
    <w:rsid w:val="00AB145E"/>
    <w:rsid w:val="00AB1AE4"/>
    <w:rsid w:val="00B86B75"/>
    <w:rsid w:val="00B90591"/>
    <w:rsid w:val="00BC48D5"/>
    <w:rsid w:val="00C36279"/>
    <w:rsid w:val="00E315A3"/>
    <w:rsid w:val="00F927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DCAF"/>
  <w15:docId w15:val="{98D3DB1E-AC64-4106-9251-C1BB2FD3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3D4A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83D4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183D4A"/>
    <w:pPr>
      <w:keepNext/>
      <w:keepLines/>
      <w:pageBreakBefore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83D4A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83D4A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cp:lastModifiedBy>SHEN Xueyi</cp:lastModifiedBy>
  <cp:revision>10</cp:revision>
  <dcterms:created xsi:type="dcterms:W3CDTF">2021-04-23T09:19:00Z</dcterms:created>
  <dcterms:modified xsi:type="dcterms:W3CDTF">2021-05-08T16:07:00Z</dcterms:modified>
</cp:coreProperties>
</file>